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b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yw3DUAyyugD7b8kGLmC1l14q2Yc8KWlfDghj/Kn+OaxHfasqNIAuMBe+6vf8+60a3SCbevdclnhlckKieepygSd+ivQMzxIqYuICT7GW2BHEhX5O6fcc5NfH+ilgjIe2+sV4sowcaCGXeLRwdKw07DofApSIDpZjxW0+aPWmSnRb40m2cswpYxb3/Kwh/dQgb/ESslFVdP5Z5tfyJdrYZa8fhhVddvqDtf+EAaONmPt+4D5gIzu/+3gZS3f4iSsu+kuq2GXcte8HY76P//b9VFVrD37G3Z5f9zTn0DzAM1jNdEvbP+jPIWnv4CS/AnJjSVfti/kWLzNLR5/sB7CTzZV9Ms9nh8ntZn9hKrkO5qV3oSjopeNgHn3rN4OEfeC/5+67b+kIcq08H251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 you, that di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b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50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b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b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b4</dc:title>
  <dc:creator/>
  <cp:keywords/>
  <dcterms:created xsi:type="dcterms:W3CDTF">2026-05-04T06:50:06Z</dcterms:created>
  <dcterms:modified xsi:type="dcterms:W3CDTF">2026-05-04T06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